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0386" w:rsidRDefault="00EF0386" w:rsidP="00EF0386">
      <w:pPr>
        <w:pStyle w:val="Heading1"/>
      </w:pPr>
      <w:r>
        <w:t>Module 3 Quiz</w:t>
      </w:r>
    </w:p>
    <w:p w:rsidR="00EF0386" w:rsidRPr="00EF0386" w:rsidRDefault="00EF0386" w:rsidP="00EF0386"/>
    <w:p w:rsidR="007A2DB8" w:rsidRDefault="007A2DB8" w:rsidP="009B02C1">
      <w:pPr>
        <w:pStyle w:val="ListParagraph"/>
        <w:numPr>
          <w:ilvl w:val="0"/>
          <w:numId w:val="5"/>
        </w:numPr>
      </w:pPr>
      <w:r>
        <w:t xml:space="preserve">Which of the following statements is correct about </w:t>
      </w:r>
      <w:r w:rsidR="000553BC">
        <w:t>Jenkins</w:t>
      </w:r>
      <w:r>
        <w:t>?</w:t>
      </w:r>
    </w:p>
    <w:p w:rsidR="007A2DB8" w:rsidRDefault="007A2DB8" w:rsidP="00FA555C">
      <w:pPr>
        <w:pStyle w:val="ListParagraph"/>
        <w:numPr>
          <w:ilvl w:val="1"/>
          <w:numId w:val="5"/>
        </w:numPr>
      </w:pPr>
      <w:r>
        <w:t xml:space="preserve">It is an </w:t>
      </w:r>
      <w:r w:rsidRPr="007A2DB8">
        <w:t>open source container manage</w:t>
      </w:r>
      <w:r>
        <w:t xml:space="preserve">ment platform released by </w:t>
      </w:r>
      <w:r w:rsidRPr="00530096">
        <w:t>Microsoft</w:t>
      </w:r>
    </w:p>
    <w:p w:rsidR="00376D3C" w:rsidRDefault="00376D3C" w:rsidP="00FA555C">
      <w:pPr>
        <w:pStyle w:val="ListParagraph"/>
        <w:numPr>
          <w:ilvl w:val="1"/>
          <w:numId w:val="5"/>
        </w:numPr>
      </w:pPr>
      <w:r>
        <w:t>It is a proprietary product with a hefty licensing fee</w:t>
      </w:r>
    </w:p>
    <w:p w:rsidR="007A2DB8" w:rsidRDefault="007A2DB8" w:rsidP="00FA555C">
      <w:pPr>
        <w:pStyle w:val="ListParagraph"/>
        <w:numPr>
          <w:ilvl w:val="1"/>
          <w:numId w:val="5"/>
        </w:numPr>
      </w:pPr>
      <w:r>
        <w:t xml:space="preserve">It </w:t>
      </w:r>
      <w:r w:rsidR="000553BC" w:rsidRPr="000553BC">
        <w:t xml:space="preserve">is a powerful </w:t>
      </w:r>
      <w:r w:rsidR="00376D3C">
        <w:t>tool</w:t>
      </w:r>
      <w:r w:rsidR="000553BC" w:rsidRPr="000553BC">
        <w:t xml:space="preserve"> </w:t>
      </w:r>
      <w:r w:rsidR="00376D3C">
        <w:t>suitable for implement</w:t>
      </w:r>
      <w:r w:rsidR="000553BC" w:rsidRPr="000553BC">
        <w:t xml:space="preserve"> continuous integration and continuous delivery</w:t>
      </w:r>
      <w:r w:rsidR="00376D3C">
        <w:t xml:space="preserve"> practices in software</w:t>
      </w:r>
      <w:r w:rsidR="000553BC" w:rsidRPr="000553BC">
        <w:t xml:space="preserve"> projects</w:t>
      </w:r>
    </w:p>
    <w:p w:rsidR="007A2DB8" w:rsidRDefault="00376D3C" w:rsidP="00FA555C">
      <w:pPr>
        <w:pStyle w:val="ListParagraph"/>
        <w:numPr>
          <w:ilvl w:val="1"/>
          <w:numId w:val="5"/>
        </w:numPr>
      </w:pPr>
      <w:r>
        <w:t>It has no extensibility points</w:t>
      </w:r>
    </w:p>
    <w:p w:rsidR="00530096" w:rsidRPr="009B02C1" w:rsidRDefault="00530096" w:rsidP="00530096">
      <w:r w:rsidRPr="009B02C1">
        <w:t>Answer-</w:t>
      </w:r>
    </w:p>
    <w:p w:rsidR="00530096" w:rsidRDefault="00530096" w:rsidP="00D45782">
      <w:pPr>
        <w:pStyle w:val="ListParagraph"/>
        <w:numPr>
          <w:ilvl w:val="0"/>
          <w:numId w:val="6"/>
        </w:numPr>
      </w:pPr>
      <w:r>
        <w:t>Incorrect answer.</w:t>
      </w:r>
      <w:r w:rsidR="000553BC">
        <w:t xml:space="preserve"> </w:t>
      </w:r>
      <w:r w:rsidR="00376D3C">
        <w:t>Jenkins</w:t>
      </w:r>
      <w:r w:rsidR="00376D3C">
        <w:t xml:space="preserve"> </w:t>
      </w:r>
      <w:r w:rsidR="000553BC">
        <w:t xml:space="preserve">is an </w:t>
      </w:r>
      <w:r w:rsidR="000553BC" w:rsidRPr="000553BC">
        <w:t xml:space="preserve">open source automation tool written in </w:t>
      </w:r>
      <w:r w:rsidR="00376D3C">
        <w:t>Java</w:t>
      </w:r>
    </w:p>
    <w:p w:rsidR="00376D3C" w:rsidRDefault="00376D3C" w:rsidP="00376D3C">
      <w:pPr>
        <w:pStyle w:val="ListParagraph"/>
        <w:numPr>
          <w:ilvl w:val="0"/>
          <w:numId w:val="6"/>
        </w:numPr>
      </w:pPr>
      <w:r>
        <w:t xml:space="preserve">Incorrect answer. Jenkins is </w:t>
      </w:r>
      <w:r>
        <w:t>free and open source</w:t>
      </w:r>
    </w:p>
    <w:p w:rsidR="00530096" w:rsidRDefault="00530096" w:rsidP="00D45782">
      <w:pPr>
        <w:pStyle w:val="ListParagraph"/>
        <w:numPr>
          <w:ilvl w:val="0"/>
          <w:numId w:val="6"/>
        </w:numPr>
      </w:pPr>
      <w:r>
        <w:t>Correct answer.</w:t>
      </w:r>
      <w:r w:rsidR="000553BC">
        <w:t xml:space="preserve"> Jenkins </w:t>
      </w:r>
      <w:r w:rsidR="000553BC" w:rsidRPr="000553BC">
        <w:t xml:space="preserve">is a </w:t>
      </w:r>
      <w:r w:rsidR="003A543D" w:rsidRPr="000553BC">
        <w:t xml:space="preserve">powerful </w:t>
      </w:r>
      <w:r w:rsidR="003A543D">
        <w:t>tool</w:t>
      </w:r>
      <w:r w:rsidR="003A543D" w:rsidRPr="000553BC">
        <w:t xml:space="preserve"> </w:t>
      </w:r>
      <w:r w:rsidR="003A543D">
        <w:t>suitable for implement</w:t>
      </w:r>
      <w:r w:rsidR="003A543D" w:rsidRPr="000553BC">
        <w:t xml:space="preserve"> continuous integration and continuous delivery</w:t>
      </w:r>
      <w:r w:rsidR="003A543D">
        <w:t xml:space="preserve"> practices in software</w:t>
      </w:r>
      <w:r w:rsidR="003A543D" w:rsidRPr="000553BC">
        <w:t xml:space="preserve"> projects</w:t>
      </w:r>
    </w:p>
    <w:p w:rsidR="00530096" w:rsidRDefault="00376D3C" w:rsidP="000553BC">
      <w:pPr>
        <w:pStyle w:val="ListParagraph"/>
        <w:numPr>
          <w:ilvl w:val="0"/>
          <w:numId w:val="6"/>
        </w:numPr>
      </w:pPr>
      <w:r>
        <w:t>Inc</w:t>
      </w:r>
      <w:r w:rsidR="00530096">
        <w:t>orrect answer.</w:t>
      </w:r>
      <w:r w:rsidR="000553BC">
        <w:t xml:space="preserve"> Jenkins </w:t>
      </w:r>
      <w:r>
        <w:t>has excellent extensibility and has hundreds of plugins available for it in its ecosystem</w:t>
      </w:r>
    </w:p>
    <w:p w:rsidR="009B02C1" w:rsidRPr="007A2DB8" w:rsidRDefault="009B02C1" w:rsidP="006643C3"/>
    <w:p w:rsidR="006C647A" w:rsidRDefault="00403CF3" w:rsidP="009B02C1">
      <w:pPr>
        <w:pStyle w:val="ListParagraph"/>
        <w:numPr>
          <w:ilvl w:val="0"/>
          <w:numId w:val="5"/>
        </w:numPr>
      </w:pPr>
      <w:r>
        <w:t xml:space="preserve">Which of the following </w:t>
      </w:r>
      <w:r w:rsidR="003A543D">
        <w:t xml:space="preserve">build steps is suitable to execute a command line command </w:t>
      </w:r>
      <w:r>
        <w:t xml:space="preserve">on </w:t>
      </w:r>
      <w:r w:rsidR="003A543D">
        <w:t xml:space="preserve">a </w:t>
      </w:r>
      <w:r>
        <w:t xml:space="preserve">Linux </w:t>
      </w:r>
      <w:r w:rsidR="003A543D">
        <w:t>node within the Jenkins cluster</w:t>
      </w:r>
      <w:r w:rsidR="00C83E2B">
        <w:t>?</w:t>
      </w:r>
    </w:p>
    <w:p w:rsidR="003C1DBD" w:rsidRPr="00FA555C" w:rsidRDefault="00BF2865" w:rsidP="00BF2865">
      <w:pPr>
        <w:pStyle w:val="ListParagraph"/>
        <w:numPr>
          <w:ilvl w:val="1"/>
          <w:numId w:val="5"/>
        </w:numPr>
      </w:pPr>
      <w:r w:rsidRPr="00BF2865">
        <w:t>Execute Windows batch</w:t>
      </w:r>
    </w:p>
    <w:p w:rsidR="00BF2865" w:rsidRDefault="00BF2865" w:rsidP="00403CF3">
      <w:pPr>
        <w:pStyle w:val="ListParagraph"/>
        <w:numPr>
          <w:ilvl w:val="1"/>
          <w:numId w:val="5"/>
        </w:numPr>
      </w:pPr>
      <w:r w:rsidRPr="00BF2865">
        <w:t xml:space="preserve">Invoke Ant </w:t>
      </w:r>
    </w:p>
    <w:p w:rsidR="003A543D" w:rsidRPr="00BF2865" w:rsidRDefault="003A543D" w:rsidP="00403CF3">
      <w:pPr>
        <w:pStyle w:val="ListParagraph"/>
        <w:numPr>
          <w:ilvl w:val="1"/>
          <w:numId w:val="5"/>
        </w:numPr>
      </w:pPr>
      <w:r>
        <w:t>Invoke Maven</w:t>
      </w:r>
    </w:p>
    <w:p w:rsidR="003C1DBD" w:rsidRPr="00FA555C" w:rsidRDefault="00403CF3" w:rsidP="00403CF3">
      <w:pPr>
        <w:pStyle w:val="ListParagraph"/>
        <w:numPr>
          <w:ilvl w:val="1"/>
          <w:numId w:val="5"/>
        </w:numPr>
      </w:pPr>
      <w:r w:rsidRPr="00403CF3">
        <w:t xml:space="preserve">Execute shell </w:t>
      </w:r>
    </w:p>
    <w:p w:rsidR="00877791" w:rsidRDefault="00877791" w:rsidP="00877791">
      <w:pPr>
        <w:rPr>
          <w:color w:val="FF0000"/>
        </w:rPr>
      </w:pPr>
    </w:p>
    <w:p w:rsidR="009B02C1" w:rsidRPr="009B02C1" w:rsidRDefault="009B02C1" w:rsidP="00877791">
      <w:r w:rsidRPr="009B02C1">
        <w:t>Answer-</w:t>
      </w:r>
    </w:p>
    <w:p w:rsidR="009B02C1" w:rsidRDefault="009B02C1" w:rsidP="00D45782">
      <w:pPr>
        <w:pStyle w:val="ListParagraph"/>
        <w:numPr>
          <w:ilvl w:val="0"/>
          <w:numId w:val="7"/>
        </w:numPr>
      </w:pPr>
      <w:r>
        <w:t>Incorrect answer.</w:t>
      </w:r>
      <w:r w:rsidR="00BF2865">
        <w:t xml:space="preserve"> The </w:t>
      </w:r>
      <w:r w:rsidR="00BF2865" w:rsidRPr="00403CF3">
        <w:t>Execute shell</w:t>
      </w:r>
      <w:r w:rsidR="00BF2865">
        <w:t xml:space="preserve"> command is used to execute shell commands </w:t>
      </w:r>
      <w:r w:rsidR="003A543D">
        <w:t>a Linux node within the Jenkins cluster</w:t>
      </w:r>
    </w:p>
    <w:p w:rsidR="009B02C1" w:rsidRPr="009B02C1" w:rsidRDefault="009B02C1" w:rsidP="00D45782">
      <w:pPr>
        <w:pStyle w:val="ListParagraph"/>
        <w:numPr>
          <w:ilvl w:val="0"/>
          <w:numId w:val="7"/>
        </w:numPr>
      </w:pPr>
      <w:r>
        <w:t xml:space="preserve">Incorrect answer. </w:t>
      </w:r>
      <w:r w:rsidR="003A543D">
        <w:t xml:space="preserve">The </w:t>
      </w:r>
      <w:r w:rsidR="003A543D" w:rsidRPr="00403CF3">
        <w:t>Execute shell</w:t>
      </w:r>
      <w:r w:rsidR="003A543D">
        <w:t xml:space="preserve"> command is used to execute shell commands a Linux node within the Jenkins cluster</w:t>
      </w:r>
    </w:p>
    <w:p w:rsidR="003A543D" w:rsidRDefault="003A543D" w:rsidP="003A543D">
      <w:pPr>
        <w:pStyle w:val="ListParagraph"/>
        <w:numPr>
          <w:ilvl w:val="0"/>
          <w:numId w:val="7"/>
        </w:numPr>
      </w:pPr>
      <w:r>
        <w:t xml:space="preserve">Incorrect answer. The </w:t>
      </w:r>
      <w:r w:rsidRPr="00403CF3">
        <w:t>Execute shell</w:t>
      </w:r>
      <w:r>
        <w:t xml:space="preserve"> command is used to execute shell commands a Linux node within the Jenkins cluster</w:t>
      </w:r>
    </w:p>
    <w:p w:rsidR="003A543D" w:rsidRDefault="009B02C1" w:rsidP="003A543D">
      <w:pPr>
        <w:pStyle w:val="ListParagraph"/>
        <w:numPr>
          <w:ilvl w:val="0"/>
          <w:numId w:val="7"/>
        </w:numPr>
      </w:pPr>
      <w:r>
        <w:t>Correct answer.</w:t>
      </w:r>
      <w:r w:rsidR="00403CF3" w:rsidRPr="00403CF3">
        <w:t xml:space="preserve"> </w:t>
      </w:r>
      <w:r w:rsidR="003A543D">
        <w:t xml:space="preserve">The </w:t>
      </w:r>
      <w:r w:rsidR="003A543D" w:rsidRPr="00403CF3">
        <w:t>Execute shell</w:t>
      </w:r>
      <w:r w:rsidR="003A543D">
        <w:t xml:space="preserve"> command is used to execute shell commands a Linux node within the Jenkins cluster</w:t>
      </w:r>
    </w:p>
    <w:p w:rsidR="009B02C1" w:rsidRPr="009B02C1" w:rsidRDefault="009B02C1" w:rsidP="003A543D">
      <w:pPr>
        <w:pStyle w:val="ListParagraph"/>
        <w:ind w:left="1440"/>
      </w:pPr>
    </w:p>
    <w:p w:rsidR="009B02C1" w:rsidRDefault="009B02C1" w:rsidP="00877791">
      <w:pPr>
        <w:rPr>
          <w:color w:val="FF0000"/>
        </w:rPr>
      </w:pPr>
    </w:p>
    <w:p w:rsidR="00DB7B14" w:rsidRDefault="00DB7B14" w:rsidP="00877791">
      <w:pPr>
        <w:rPr>
          <w:color w:val="FF0000"/>
        </w:rPr>
      </w:pPr>
    </w:p>
    <w:p w:rsidR="00DB7B14" w:rsidRDefault="00DB7B14" w:rsidP="00877791">
      <w:pPr>
        <w:rPr>
          <w:color w:val="FF0000"/>
        </w:rPr>
      </w:pPr>
    </w:p>
    <w:p w:rsidR="00DB7B14" w:rsidRDefault="00DB7B14" w:rsidP="00877791">
      <w:pPr>
        <w:rPr>
          <w:color w:val="FF0000"/>
        </w:rPr>
      </w:pPr>
    </w:p>
    <w:p w:rsidR="006D3A3C" w:rsidRDefault="006D3A3C" w:rsidP="00877791">
      <w:pPr>
        <w:rPr>
          <w:color w:val="FF0000"/>
        </w:rPr>
      </w:pPr>
    </w:p>
    <w:p w:rsidR="00DB7B14" w:rsidRDefault="00DB7B14" w:rsidP="00877791">
      <w:pPr>
        <w:rPr>
          <w:color w:val="FF0000"/>
        </w:rPr>
      </w:pPr>
    </w:p>
    <w:p w:rsidR="009B02C1" w:rsidRPr="009B02C1" w:rsidRDefault="009B02C1" w:rsidP="009B02C1">
      <w:pPr>
        <w:pStyle w:val="ListParagraph"/>
        <w:rPr>
          <w:color w:val="FF0000"/>
        </w:rPr>
      </w:pPr>
    </w:p>
    <w:p w:rsidR="00877791" w:rsidRDefault="00E508B3" w:rsidP="009B02C1">
      <w:pPr>
        <w:pStyle w:val="ListParagraph"/>
        <w:numPr>
          <w:ilvl w:val="0"/>
          <w:numId w:val="5"/>
        </w:numPr>
      </w:pPr>
      <w:r>
        <w:t>What is the core functionality provided by the</w:t>
      </w:r>
      <w:r w:rsidR="00E82DB7">
        <w:t xml:space="preserve"> </w:t>
      </w:r>
      <w:r>
        <w:t>“</w:t>
      </w:r>
      <w:r w:rsidR="00E82DB7">
        <w:t>Dashboard View</w:t>
      </w:r>
      <w:r>
        <w:t>”</w:t>
      </w:r>
      <w:r w:rsidR="00E82DB7">
        <w:t xml:space="preserve"> plugin </w:t>
      </w:r>
      <w:r w:rsidR="008D5432">
        <w:t>for Jenkins</w:t>
      </w:r>
      <w:r>
        <w:t>?</w:t>
      </w:r>
    </w:p>
    <w:p w:rsidR="008D5432" w:rsidRPr="008D5432" w:rsidRDefault="008D5432" w:rsidP="009B02C1">
      <w:pPr>
        <w:pStyle w:val="ListParagraph"/>
        <w:numPr>
          <w:ilvl w:val="1"/>
          <w:numId w:val="5"/>
        </w:numPr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Contributes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 new view implementation that provides a dashboard / portal-like view for Jenkins</w:t>
      </w:r>
    </w:p>
    <w:p w:rsidR="008D5432" w:rsidRPr="008D5432" w:rsidRDefault="008D5432" w:rsidP="009B02C1">
      <w:pPr>
        <w:pStyle w:val="ListParagraph"/>
        <w:numPr>
          <w:ilvl w:val="1"/>
          <w:numId w:val="5"/>
        </w:numPr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Connects multiple projects into a single pipeline</w:t>
      </w:r>
    </w:p>
    <w:p w:rsidR="008D5432" w:rsidRDefault="008D5432" w:rsidP="008D5432">
      <w:pPr>
        <w:pStyle w:val="ListParagraph"/>
        <w:numPr>
          <w:ilvl w:val="1"/>
          <w:numId w:val="5"/>
        </w:numPr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Produces reports for your executive team</w:t>
      </w:r>
    </w:p>
    <w:p w:rsidR="00877791" w:rsidRDefault="008D5432" w:rsidP="008D5432">
      <w:pPr>
        <w:pStyle w:val="ListParagraph"/>
        <w:numPr>
          <w:ilvl w:val="1"/>
          <w:numId w:val="5"/>
        </w:numPr>
      </w:pPr>
      <w:r>
        <w:t>There is no such plugin available for Jenkins</w:t>
      </w:r>
      <w:r w:rsidR="00E82DB7" w:rsidRPr="00E82DB7">
        <w:t xml:space="preserve"> </w:t>
      </w:r>
    </w:p>
    <w:p w:rsidR="00877791" w:rsidRDefault="00877791" w:rsidP="00877791">
      <w:pPr>
        <w:ind w:firstLine="360"/>
      </w:pPr>
      <w:r w:rsidRPr="0023504C">
        <w:rPr>
          <w:b/>
        </w:rPr>
        <w:t>Answer</w:t>
      </w:r>
      <w:r>
        <w:t xml:space="preserve"> – </w:t>
      </w:r>
    </w:p>
    <w:p w:rsidR="00E508B3" w:rsidRPr="008D5432" w:rsidRDefault="00877791" w:rsidP="00E508B3">
      <w:pPr>
        <w:pStyle w:val="ListParagraph"/>
        <w:numPr>
          <w:ilvl w:val="0"/>
          <w:numId w:val="4"/>
        </w:numPr>
      </w:pPr>
      <w:r>
        <w:t xml:space="preserve">Correct answer. </w:t>
      </w:r>
      <w:r w:rsidR="00E82DB7">
        <w:t xml:space="preserve">The Dashboard View plugin </w:t>
      </w:r>
      <w:r w:rsidR="00E508B3">
        <w:t xml:space="preserve">adds </w:t>
      </w:r>
      <w:r w:rsidR="00E508B3" w:rsidRPr="00E508B3">
        <w:rPr>
          <w:rFonts w:ascii="Arial" w:hAnsi="Arial" w:cs="Arial"/>
          <w:color w:val="333333"/>
          <w:sz w:val="21"/>
          <w:szCs w:val="21"/>
          <w:shd w:val="clear" w:color="auto" w:fill="FFFFFF"/>
        </w:rPr>
        <w:t>a new view implementation that provides a dashboard / portal-like view for Jenkins</w:t>
      </w:r>
    </w:p>
    <w:p w:rsidR="00E508B3" w:rsidRDefault="00E508B3" w:rsidP="00E82DB7">
      <w:pPr>
        <w:pStyle w:val="ListParagraph"/>
        <w:numPr>
          <w:ilvl w:val="0"/>
          <w:numId w:val="4"/>
        </w:numPr>
      </w:pPr>
      <w:r>
        <w:t>Incorrect answer</w:t>
      </w:r>
    </w:p>
    <w:p w:rsidR="00E508B3" w:rsidRDefault="00E508B3" w:rsidP="00E82DB7">
      <w:pPr>
        <w:pStyle w:val="ListParagraph"/>
        <w:numPr>
          <w:ilvl w:val="0"/>
          <w:numId w:val="4"/>
        </w:numPr>
      </w:pPr>
      <w:r>
        <w:t>Incorrect answer</w:t>
      </w:r>
    </w:p>
    <w:p w:rsidR="00877791" w:rsidRDefault="00E508B3" w:rsidP="00E82DB7">
      <w:pPr>
        <w:pStyle w:val="ListParagraph"/>
        <w:numPr>
          <w:ilvl w:val="0"/>
          <w:numId w:val="4"/>
        </w:numPr>
      </w:pPr>
      <w:r>
        <w:t>Incorrect answer</w:t>
      </w:r>
      <w:r w:rsidR="00877791">
        <w:t xml:space="preserve"> </w:t>
      </w:r>
    </w:p>
    <w:p w:rsidR="00960C3C" w:rsidRDefault="00960C3C" w:rsidP="00877791">
      <w:pPr>
        <w:rPr>
          <w:color w:val="FF0000"/>
        </w:rPr>
      </w:pPr>
    </w:p>
    <w:p w:rsidR="00E508B3" w:rsidRDefault="00E508B3" w:rsidP="00877791">
      <w:pPr>
        <w:rPr>
          <w:color w:val="FF0000"/>
        </w:rPr>
      </w:pPr>
    </w:p>
    <w:p w:rsidR="00960C3C" w:rsidRDefault="00B2537E" w:rsidP="00960C3C">
      <w:pPr>
        <w:pStyle w:val="ListParagraph"/>
        <w:numPr>
          <w:ilvl w:val="0"/>
          <w:numId w:val="5"/>
        </w:numPr>
      </w:pPr>
      <w:r>
        <w:t>Before installing Jenkins, you need to</w:t>
      </w:r>
      <w:r w:rsidR="00E508B3">
        <w:t xml:space="preserve"> make sure that appropriate version of Java is installed on your Jenkins node</w:t>
      </w:r>
    </w:p>
    <w:p w:rsidR="00960C3C" w:rsidRDefault="00960C3C" w:rsidP="00960C3C">
      <w:pPr>
        <w:pStyle w:val="ListParagraph"/>
        <w:numPr>
          <w:ilvl w:val="1"/>
          <w:numId w:val="5"/>
        </w:numPr>
      </w:pPr>
      <w:r>
        <w:t>True</w:t>
      </w:r>
    </w:p>
    <w:p w:rsidR="00960C3C" w:rsidRDefault="00960C3C" w:rsidP="00960C3C">
      <w:pPr>
        <w:pStyle w:val="ListParagraph"/>
        <w:numPr>
          <w:ilvl w:val="1"/>
          <w:numId w:val="5"/>
        </w:numPr>
      </w:pPr>
      <w:r>
        <w:t>False</w:t>
      </w:r>
    </w:p>
    <w:p w:rsidR="00960C3C" w:rsidRDefault="00960C3C" w:rsidP="00960C3C">
      <w:pPr>
        <w:ind w:firstLine="360"/>
      </w:pPr>
      <w:r w:rsidRPr="0023504C">
        <w:rPr>
          <w:b/>
        </w:rPr>
        <w:t>Answer</w:t>
      </w:r>
      <w:r>
        <w:t xml:space="preserve"> – </w:t>
      </w:r>
    </w:p>
    <w:p w:rsidR="00960C3C" w:rsidRDefault="00960C3C" w:rsidP="003A7335">
      <w:pPr>
        <w:pStyle w:val="ListParagraph"/>
        <w:numPr>
          <w:ilvl w:val="0"/>
          <w:numId w:val="9"/>
        </w:numPr>
      </w:pPr>
      <w:r>
        <w:t xml:space="preserve">Correct answer. </w:t>
      </w:r>
      <w:r w:rsidR="00E508B3">
        <w:t>Java is a pre-requisite for Jenkins installation</w:t>
      </w:r>
    </w:p>
    <w:p w:rsidR="00960C3C" w:rsidRDefault="00960C3C" w:rsidP="003A7335">
      <w:pPr>
        <w:pStyle w:val="ListParagraph"/>
        <w:numPr>
          <w:ilvl w:val="0"/>
          <w:numId w:val="9"/>
        </w:numPr>
      </w:pPr>
      <w:r>
        <w:t xml:space="preserve">Incorrect answer. </w:t>
      </w:r>
      <w:r w:rsidR="00E508B3">
        <w:t>Java is a pre-requisite for Jenkins installation</w:t>
      </w:r>
    </w:p>
    <w:p w:rsidR="00960C3C" w:rsidRDefault="00960C3C" w:rsidP="00960C3C"/>
    <w:p w:rsidR="007D3352" w:rsidRDefault="00E508B3" w:rsidP="007D3352">
      <w:pPr>
        <w:pStyle w:val="ListParagraph"/>
        <w:numPr>
          <w:ilvl w:val="0"/>
          <w:numId w:val="5"/>
        </w:numPr>
      </w:pPr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Which of the following options enables you to manage what time and how often a build is triggered by Jenkins</w:t>
      </w:r>
      <w:r w:rsidR="003A7335">
        <w:t>?</w:t>
      </w:r>
    </w:p>
    <w:p w:rsidR="007D3352" w:rsidRDefault="003A7335" w:rsidP="003A7335">
      <w:pPr>
        <w:pStyle w:val="ListParagraph"/>
        <w:numPr>
          <w:ilvl w:val="1"/>
          <w:numId w:val="5"/>
        </w:numPr>
      </w:pPr>
      <w:r w:rsidRPr="003A7335">
        <w:t>Build when a change is pushed to GitHub</w:t>
      </w:r>
    </w:p>
    <w:p w:rsidR="007D3352" w:rsidRDefault="003A7335" w:rsidP="003A7335">
      <w:pPr>
        <w:pStyle w:val="ListParagraph"/>
        <w:numPr>
          <w:ilvl w:val="1"/>
          <w:numId w:val="5"/>
        </w:numPr>
      </w:pPr>
      <w:r w:rsidRPr="003A7335">
        <w:t>Build periodically</w:t>
      </w:r>
    </w:p>
    <w:p w:rsidR="007D3352" w:rsidRDefault="003A7335" w:rsidP="003A7335">
      <w:pPr>
        <w:pStyle w:val="ListParagraph"/>
        <w:numPr>
          <w:ilvl w:val="1"/>
          <w:numId w:val="5"/>
        </w:numPr>
      </w:pPr>
      <w:r w:rsidRPr="003A7335">
        <w:t>Poll SCM</w:t>
      </w:r>
    </w:p>
    <w:p w:rsidR="00E508B3" w:rsidRDefault="00E508B3" w:rsidP="003A7335">
      <w:pPr>
        <w:pStyle w:val="ListParagraph"/>
        <w:numPr>
          <w:ilvl w:val="1"/>
          <w:numId w:val="5"/>
        </w:numPr>
      </w:pPr>
      <w:r>
        <w:t>None of the above</w:t>
      </w:r>
    </w:p>
    <w:p w:rsidR="007D3352" w:rsidRDefault="007D3352" w:rsidP="007D3352"/>
    <w:p w:rsidR="00E508B3" w:rsidRDefault="00E508B3" w:rsidP="00E508B3">
      <w:pPr>
        <w:pStyle w:val="ListParagraph"/>
        <w:numPr>
          <w:ilvl w:val="0"/>
          <w:numId w:val="8"/>
        </w:numPr>
      </w:pPr>
      <w:r w:rsidRPr="00E508B3">
        <w:t>Incorrect answer. The Poll SCM option enables you to manage what time and how often a build is triggered by Jenkins</w:t>
      </w:r>
    </w:p>
    <w:p w:rsidR="007D3352" w:rsidRDefault="00E508B3" w:rsidP="00E508B3">
      <w:pPr>
        <w:pStyle w:val="ListParagraph"/>
        <w:numPr>
          <w:ilvl w:val="0"/>
          <w:numId w:val="8"/>
        </w:numPr>
      </w:pPr>
      <w:r w:rsidRPr="00E508B3">
        <w:t>Incorrect answer. The Poll SCM option enables you to manage what time and how often a build is triggered by Jenkins</w:t>
      </w:r>
    </w:p>
    <w:p w:rsidR="00E508B3" w:rsidRDefault="00E508B3" w:rsidP="00E508B3">
      <w:pPr>
        <w:pStyle w:val="ListParagraph"/>
        <w:numPr>
          <w:ilvl w:val="0"/>
          <w:numId w:val="8"/>
        </w:numPr>
      </w:pPr>
      <w:r>
        <w:lastRenderedPageBreak/>
        <w:t>C</w:t>
      </w:r>
      <w:bookmarkStart w:id="0" w:name="_GoBack"/>
      <w:bookmarkEnd w:id="0"/>
      <w:r w:rsidRPr="00E508B3">
        <w:t>orrect answer. The Poll SCM option enables you to manage what time and how often a build is triggered by Jenkins</w:t>
      </w:r>
    </w:p>
    <w:p w:rsidR="007D3352" w:rsidRPr="00960C3C" w:rsidRDefault="00E508B3" w:rsidP="00E508B3">
      <w:pPr>
        <w:pStyle w:val="ListParagraph"/>
        <w:numPr>
          <w:ilvl w:val="0"/>
          <w:numId w:val="8"/>
        </w:numPr>
      </w:pPr>
      <w:r w:rsidRPr="00E508B3">
        <w:t>Incorrect answer. The Poll SCM option enables you to manage what time and how often a build is triggered by Jenkins</w:t>
      </w:r>
    </w:p>
    <w:sectPr w:rsidR="007D3352" w:rsidRPr="00960C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E831B5"/>
    <w:multiLevelType w:val="hybridMultilevel"/>
    <w:tmpl w:val="EF0C42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38680D"/>
    <w:multiLevelType w:val="hybridMultilevel"/>
    <w:tmpl w:val="169476A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A216BF1"/>
    <w:multiLevelType w:val="hybridMultilevel"/>
    <w:tmpl w:val="AB6CC20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BB66DCD"/>
    <w:multiLevelType w:val="hybridMultilevel"/>
    <w:tmpl w:val="4D727BA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90028D7"/>
    <w:multiLevelType w:val="hybridMultilevel"/>
    <w:tmpl w:val="D5E075C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9025D2B"/>
    <w:multiLevelType w:val="hybridMultilevel"/>
    <w:tmpl w:val="DCC635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9911BB"/>
    <w:multiLevelType w:val="hybridMultilevel"/>
    <w:tmpl w:val="ACD2675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D3D283F"/>
    <w:multiLevelType w:val="hybridMultilevel"/>
    <w:tmpl w:val="B2EEC4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F770C1"/>
    <w:multiLevelType w:val="hybridMultilevel"/>
    <w:tmpl w:val="F890525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0tLAwMDczMDc3NrRQ0lEKTi0uzszPAykwrAUAov6dhywAAAA="/>
  </w:docVars>
  <w:rsids>
    <w:rsidRoot w:val="00CE5B55"/>
    <w:rsid w:val="000553BC"/>
    <w:rsid w:val="000E4206"/>
    <w:rsid w:val="00376D3C"/>
    <w:rsid w:val="003A543D"/>
    <w:rsid w:val="003A7335"/>
    <w:rsid w:val="003C1DBD"/>
    <w:rsid w:val="00403CF3"/>
    <w:rsid w:val="00530096"/>
    <w:rsid w:val="006643C3"/>
    <w:rsid w:val="00673080"/>
    <w:rsid w:val="006D3A3C"/>
    <w:rsid w:val="007A2DB8"/>
    <w:rsid w:val="007D3352"/>
    <w:rsid w:val="00877791"/>
    <w:rsid w:val="008D5432"/>
    <w:rsid w:val="00960C3C"/>
    <w:rsid w:val="009B02C1"/>
    <w:rsid w:val="00B2537E"/>
    <w:rsid w:val="00BF2865"/>
    <w:rsid w:val="00C6317D"/>
    <w:rsid w:val="00C83E2B"/>
    <w:rsid w:val="00CE5B55"/>
    <w:rsid w:val="00D45782"/>
    <w:rsid w:val="00DB7B14"/>
    <w:rsid w:val="00E508B3"/>
    <w:rsid w:val="00E82DB7"/>
    <w:rsid w:val="00ED0858"/>
    <w:rsid w:val="00EF0386"/>
    <w:rsid w:val="00FA5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CA2A8"/>
  <w15:chartTrackingRefBased/>
  <w15:docId w15:val="{C7D10E93-8B32-40CB-9AF2-54833E453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F03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2DB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F03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23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427</Words>
  <Characters>243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Manuj Aggarwal</cp:lastModifiedBy>
  <cp:revision>14</cp:revision>
  <dcterms:created xsi:type="dcterms:W3CDTF">2017-04-26T08:27:00Z</dcterms:created>
  <dcterms:modified xsi:type="dcterms:W3CDTF">2017-08-13T18:19:00Z</dcterms:modified>
</cp:coreProperties>
</file>